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E61E1B" w14:textId="1D3706E5" w:rsidR="00E022F0" w:rsidRDefault="003C4C9C" w:rsidP="00A64E69">
      <w:pPr>
        <w:ind w:firstLine="708"/>
        <w:jc w:val="center"/>
      </w:pP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50FB1D63">
                <wp:simplePos x="0" y="0"/>
                <wp:positionH relativeFrom="margin">
                  <wp:posOffset>1571625</wp:posOffset>
                </wp:positionH>
                <wp:positionV relativeFrom="paragraph">
                  <wp:posOffset>7715249</wp:posOffset>
                </wp:positionV>
                <wp:extent cx="4914900" cy="1266825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4900" cy="12668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3CA324EF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3841C91" w14:textId="5689CA10" w:rsidR="007C2D3A" w:rsidRPr="006558BD" w:rsidRDefault="003C4C9C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uhtla od čokolade, čaj šumsko voće, mlijeko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E48DF16" w14:textId="17861C62" w:rsidR="007C2D3A" w:rsidRPr="006558BD" w:rsidRDefault="00244DCD" w:rsidP="001C44EF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D17957">
                                    <w:rPr>
                                      <w:rFonts w:asciiTheme="majorHAnsi" w:hAnsiTheme="majorHAnsi" w:cstheme="majorHAnsi"/>
                                    </w:rPr>
                                    <w:t xml:space="preserve">, </w:t>
                                  </w:r>
                                  <w:r w:rsidR="003C4C9C">
                                    <w:rPr>
                                      <w:rFonts w:asciiTheme="majorHAnsi" w:hAnsiTheme="majorHAnsi" w:cstheme="majorHAnsi"/>
                                    </w:rPr>
                                    <w:t>3</w:t>
                                  </w:r>
                                  <w:r w:rsidR="00D17957">
                                    <w:rPr>
                                      <w:rFonts w:asciiTheme="majorHAnsi" w:hAnsiTheme="majorHAnsi" w:cstheme="majorHAnsi"/>
                                    </w:rPr>
                                    <w:t>, 7</w:t>
                                  </w:r>
                                </w:p>
                              </w:tc>
                            </w:tr>
                            <w:tr w:rsidR="007C2D3A" w:rsidRPr="006558BD" w14:paraId="755225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9CCCBC6" w14:textId="6B5BEC6A" w:rsidR="007C2D3A" w:rsidRPr="006558BD" w:rsidRDefault="003C4C9C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remasta palenta s maslacem, tuna u umaku od rajčice</w:t>
                                  </w:r>
                                  <w:r w:rsidR="00A83381">
                                    <w:rPr>
                                      <w:rFonts w:asciiTheme="majorHAnsi" w:hAnsiTheme="majorHAnsi" w:cstheme="majorHAnsi"/>
                                    </w:rPr>
                                    <w:t xml:space="preserve">,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cikla sal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0B25ACD" w14:textId="6040DCED" w:rsidR="007C2D3A" w:rsidRPr="001C44EF" w:rsidRDefault="00244DCD" w:rsidP="001C44EF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 w:rsidRPr="001C44EF"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C55C6A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7C2D3A" w:rsidRPr="006558BD" w14:paraId="1B63ECF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B6A9867" w14:textId="7315ADCB" w:rsidR="007C2D3A" w:rsidRPr="006558BD" w:rsidRDefault="00E30145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eksi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3659722" w14:textId="51A79137" w:rsidR="007C2D3A" w:rsidRPr="006558BD" w:rsidRDefault="00244DCD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740344">
                                    <w:rPr>
                                      <w:rFonts w:asciiTheme="majorHAnsi" w:hAnsiTheme="majorHAnsi" w:cstheme="majorHAnsi"/>
                                    </w:rPr>
                                    <w:t>, 7</w:t>
                                  </w:r>
                                  <w:r w:rsidR="00C55C6A">
                                    <w:rPr>
                                      <w:rFonts w:asciiTheme="majorHAnsi" w:hAnsiTheme="majorHAnsi" w:cstheme="majorHAnsi"/>
                                    </w:rPr>
                                    <w:t>, 8</w:t>
                                  </w:r>
                                </w:p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7CC5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23.75pt;margin-top:607.5pt;width:387pt;height:99.7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3CA324EF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3841C91" w14:textId="5689CA10" w:rsidR="007C2D3A" w:rsidRPr="006558BD" w:rsidRDefault="003C4C9C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uhtla od čokolade, čaj šumsko voće, mlijeko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E48DF16" w14:textId="17861C62" w:rsidR="007C2D3A" w:rsidRPr="006558BD" w:rsidRDefault="00244DCD" w:rsidP="001C44EF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D17957"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  <w:r w:rsidR="003C4C9C">
                              <w:rPr>
                                <w:rFonts w:asciiTheme="majorHAnsi" w:hAnsiTheme="majorHAnsi" w:cstheme="majorHAnsi"/>
                              </w:rPr>
                              <w:t>3</w:t>
                            </w:r>
                            <w:r w:rsidR="00D17957">
                              <w:rPr>
                                <w:rFonts w:asciiTheme="majorHAnsi" w:hAnsiTheme="majorHAnsi" w:cstheme="majorHAnsi"/>
                              </w:rPr>
                              <w:t>, 7</w:t>
                            </w:r>
                          </w:p>
                        </w:tc>
                      </w:tr>
                      <w:tr w:rsidR="007C2D3A" w:rsidRPr="006558BD" w14:paraId="755225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9CCCBC6" w14:textId="6B5BEC6A" w:rsidR="007C2D3A" w:rsidRPr="006558BD" w:rsidRDefault="003C4C9C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remasta palenta s maslacem, tuna u umaku od rajčice</w:t>
                            </w:r>
                            <w:r w:rsidR="00A83381"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cikla sal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0B25ACD" w14:textId="6040DCED" w:rsidR="007C2D3A" w:rsidRPr="001C44EF" w:rsidRDefault="00244DCD" w:rsidP="001C44EF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1C44EF"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C55C6A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  <w:tr w:rsidR="007C2D3A" w:rsidRPr="006558BD" w14:paraId="1B63ECF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B6A9867" w14:textId="7315ADCB" w:rsidR="007C2D3A" w:rsidRPr="006558BD" w:rsidRDefault="00E30145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eksi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3659722" w14:textId="51A79137" w:rsidR="007C2D3A" w:rsidRPr="006558BD" w:rsidRDefault="00244DCD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740344">
                              <w:rPr>
                                <w:rFonts w:asciiTheme="majorHAnsi" w:hAnsiTheme="majorHAnsi" w:cstheme="majorHAnsi"/>
                              </w:rPr>
                              <w:t>, 7</w:t>
                            </w:r>
                            <w:r w:rsidR="00C55C6A">
                              <w:rPr>
                                <w:rFonts w:asciiTheme="majorHAnsi" w:hAnsiTheme="majorHAnsi" w:cstheme="majorHAnsi"/>
                              </w:rPr>
                              <w:t>, 8</w:t>
                            </w:r>
                          </w:p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06DBD775">
                <wp:simplePos x="0" y="0"/>
                <wp:positionH relativeFrom="margin">
                  <wp:posOffset>1476374</wp:posOffset>
                </wp:positionH>
                <wp:positionV relativeFrom="paragraph">
                  <wp:posOffset>6429374</wp:posOffset>
                </wp:positionV>
                <wp:extent cx="5019675" cy="1304925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19675" cy="1304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8208" w:type="dxa"/>
                              <w:tblInd w:w="27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4BB48F6D" w14:textId="77777777" w:rsidTr="003C4C9C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256B46A9" w:rsidR="007C2D3A" w:rsidRPr="006558BD" w:rsidRDefault="003C4C9C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Zdenka sir, miješani kruh, namaz od svježeg sira sa šunkom i vlascem, jogurt,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37507AE" w14:textId="2446AC33" w:rsidR="007C2D3A" w:rsidRPr="006558BD" w:rsidRDefault="00244DCD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D17957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  <w:r w:rsidR="00ED1E4F">
                                    <w:rPr>
                                      <w:rFonts w:asciiTheme="majorHAnsi" w:hAnsiTheme="majorHAnsi" w:cstheme="majorHAnsi"/>
                                    </w:rPr>
                                    <w:t>, 12</w:t>
                                  </w:r>
                                </w:p>
                              </w:tc>
                            </w:tr>
                            <w:tr w:rsidR="00ED1E4F" w:rsidRPr="006558BD" w14:paraId="62367B1E" w14:textId="77777777" w:rsidTr="003C4C9C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34B07E8F" w:rsidR="00ED1E4F" w:rsidRPr="006558BD" w:rsidRDefault="003C4C9C" w:rsidP="00ED1E4F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Musaka s krumpirom, zelena salata s radiče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BAC75F8" w14:textId="0B2D1171" w:rsidR="00ED1E4F" w:rsidRPr="006558BD" w:rsidRDefault="003C4C9C" w:rsidP="00ED1E4F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2</w:t>
                                  </w:r>
                                </w:p>
                              </w:tc>
                            </w:tr>
                            <w:tr w:rsidR="0064644F" w:rsidRPr="006558BD" w14:paraId="6E0881B4" w14:textId="77777777" w:rsidTr="003C4C9C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07388D51" w:rsidR="0064644F" w:rsidRPr="006558BD" w:rsidRDefault="003C4C9C" w:rsidP="0064644F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Mliječna kifl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E102FDA" w14:textId="63C14C99" w:rsidR="0064644F" w:rsidRPr="006558BD" w:rsidRDefault="0064644F" w:rsidP="0064644F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7" type="#_x0000_t202" style="position:absolute;left:0;text-align:left;margin-left:116.25pt;margin-top:506.25pt;width:395.25pt;height:102.7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" filled="f" stroked="f">
                <v:textbox>
                  <w:txbxContent>
                    <w:tbl>
                      <w:tblPr>
                        <w:tblStyle w:val="TableGrid"/>
                        <w:tblW w:w="8208" w:type="dxa"/>
                        <w:tblInd w:w="27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4BB48F6D" w14:textId="77777777" w:rsidTr="003C4C9C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256B46A9" w:rsidR="007C2D3A" w:rsidRPr="006558BD" w:rsidRDefault="003C4C9C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Zdenka sir, miješani kruh, namaz od svježeg sira sa šunkom i vlascem, jogurt,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37507AE" w14:textId="2446AC33" w:rsidR="007C2D3A" w:rsidRPr="006558BD" w:rsidRDefault="00244DCD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D17957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  <w:r w:rsidR="00ED1E4F">
                              <w:rPr>
                                <w:rFonts w:asciiTheme="majorHAnsi" w:hAnsiTheme="majorHAnsi" w:cstheme="majorHAnsi"/>
                              </w:rPr>
                              <w:t>, 12</w:t>
                            </w:r>
                          </w:p>
                        </w:tc>
                      </w:tr>
                      <w:tr w:rsidR="00ED1E4F" w:rsidRPr="006558BD" w14:paraId="62367B1E" w14:textId="77777777" w:rsidTr="003C4C9C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34B07E8F" w:rsidR="00ED1E4F" w:rsidRPr="006558BD" w:rsidRDefault="003C4C9C" w:rsidP="00ED1E4F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Musaka s krumpirom, zelena salata s radiče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BAC75F8" w14:textId="0B2D1171" w:rsidR="00ED1E4F" w:rsidRPr="006558BD" w:rsidRDefault="003C4C9C" w:rsidP="00ED1E4F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2</w:t>
                            </w:r>
                          </w:p>
                        </w:tc>
                      </w:tr>
                      <w:tr w:rsidR="0064644F" w:rsidRPr="006558BD" w14:paraId="6E0881B4" w14:textId="77777777" w:rsidTr="003C4C9C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07388D51" w:rsidR="0064644F" w:rsidRPr="006558BD" w:rsidRDefault="003C4C9C" w:rsidP="0064644F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Mliječna kifl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E102FDA" w14:textId="63C14C99" w:rsidR="0064644F" w:rsidRPr="006558BD" w:rsidRDefault="0064644F" w:rsidP="0064644F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64460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11EFE98B" w:rsidR="00B64460" w:rsidRPr="00E6321E" w:rsidRDefault="00AB5A46" w:rsidP="00B6446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 xml:space="preserve">                   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25.</w:t>
                            </w:r>
                            <w:r w:rsidR="00C55C6A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-</w:t>
                            </w:r>
                            <w:r w:rsidR="00C55C6A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29.5.</w:t>
                            </w:r>
                            <w:r w:rsidR="003C4C9C">
                              <w:rPr>
                                <w:sz w:val="28"/>
                                <w:szCs w:val="28"/>
                              </w:rPr>
                              <w:t>20</w:t>
                            </w:r>
                            <w:bookmarkStart w:id="0" w:name="_GoBack"/>
                            <w:bookmarkEnd w:id="0"/>
                            <w:r w:rsidR="003C4C9C">
                              <w:rPr>
                                <w:sz w:val="28"/>
                                <w:szCs w:val="28"/>
                              </w:rPr>
                              <w:t>26.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9FB0" id="Text Box 1" o:spid="_x0000_s1028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" filled="f" stroked="f" strokeweight=".5pt">
                <v:textbox>
                  <w:txbxContent>
                    <w:p w14:paraId="19100D6D" w14:textId="11EFE98B" w:rsidR="00B64460" w:rsidRPr="00E6321E" w:rsidRDefault="00AB5A46" w:rsidP="00B64460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 xml:space="preserve">                    </w:t>
                      </w:r>
                      <w:r>
                        <w:rPr>
                          <w:sz w:val="28"/>
                          <w:szCs w:val="28"/>
                        </w:rPr>
                        <w:t>25.</w:t>
                      </w:r>
                      <w:r w:rsidR="00C55C6A">
                        <w:rPr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>-</w:t>
                      </w:r>
                      <w:r w:rsidR="00C55C6A">
                        <w:rPr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>29.5.</w:t>
                      </w:r>
                      <w:r w:rsidR="003C4C9C">
                        <w:rPr>
                          <w:sz w:val="28"/>
                          <w:szCs w:val="28"/>
                        </w:rPr>
                        <w:t>20</w:t>
                      </w:r>
                      <w:bookmarkStart w:id="1" w:name="_GoBack"/>
                      <w:bookmarkEnd w:id="1"/>
                      <w:r w:rsidR="003C4C9C">
                        <w:rPr>
                          <w:sz w:val="28"/>
                          <w:szCs w:val="28"/>
                        </w:rPr>
                        <w:t>26.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5250AACE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FD37D4" id="_x0000_s1029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8208" w:type="dxa"/>
                              <w:tblInd w:w="49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1308C446" w14:textId="77777777" w:rsidTr="003C4C9C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E72032A" w14:textId="246ADA16" w:rsidR="007C2D3A" w:rsidRPr="006558BD" w:rsidRDefault="003C4C9C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Integralni kruh, čajna pašteta, voće, čaj od marelice</w:t>
                                  </w:r>
                                  <w:r w:rsidR="00C55C6A">
                                    <w:rPr>
                                      <w:rFonts w:asciiTheme="majorHAnsi" w:hAnsiTheme="majorHAnsi" w:cstheme="majorHAnsi"/>
                                    </w:rPr>
                                    <w:t>...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6F012AA" w14:textId="19B6CA9E" w:rsidR="007C2D3A" w:rsidRPr="006558BD" w:rsidRDefault="000A36F4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D17957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7C2D3A" w:rsidRPr="006558BD" w14:paraId="18D2330E" w14:textId="77777777" w:rsidTr="003C4C9C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5E73F7" w14:textId="47EF5E63" w:rsidR="007C2D3A" w:rsidRPr="006558BD" w:rsidRDefault="003C4C9C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iletina u bijelom umaku, tijesto pužići, zelena salata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C93AFF6" w14:textId="1CFA6100" w:rsidR="007C2D3A" w:rsidRPr="006558BD" w:rsidRDefault="0064644F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7, </w:t>
                                  </w:r>
                                  <w:r w:rsidR="00A83381">
                                    <w:rPr>
                                      <w:rFonts w:asciiTheme="majorHAnsi" w:hAnsiTheme="majorHAnsi" w:cstheme="majorHAnsi"/>
                                    </w:rPr>
                                    <w:t>9</w:t>
                                  </w:r>
                                </w:p>
                              </w:tc>
                            </w:tr>
                            <w:tr w:rsidR="007C2D3A" w:rsidRPr="006558BD" w14:paraId="46D447FB" w14:textId="77777777" w:rsidTr="003C4C9C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FD6CE3" w14:textId="121297E0" w:rsidR="007C2D3A" w:rsidRPr="006558BD" w:rsidRDefault="0064644F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472145" w14:textId="5B806D58" w:rsidR="007C2D3A" w:rsidRPr="006558BD" w:rsidRDefault="0064644F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/</w:t>
                                  </w:r>
                                </w:p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30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A5NDQ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" filled="f" stroked="f">
                <v:textbox>
                  <w:txbxContent>
                    <w:tbl>
                      <w:tblPr>
                        <w:tblStyle w:val="TableGrid"/>
                        <w:tblW w:w="8208" w:type="dxa"/>
                        <w:tblInd w:w="49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1308C446" w14:textId="77777777" w:rsidTr="003C4C9C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E72032A" w14:textId="246ADA16" w:rsidR="007C2D3A" w:rsidRPr="006558BD" w:rsidRDefault="003C4C9C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Integralni kruh, čajna pašteta, voće, čaj od marelice</w:t>
                            </w:r>
                            <w:r w:rsidR="00C55C6A">
                              <w:rPr>
                                <w:rFonts w:asciiTheme="majorHAnsi" w:hAnsiTheme="majorHAnsi" w:cstheme="majorHAnsi"/>
                              </w:rPr>
                              <w:t>...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6F012AA" w14:textId="19B6CA9E" w:rsidR="007C2D3A" w:rsidRPr="006558BD" w:rsidRDefault="000A36F4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D17957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  <w:tr w:rsidR="007C2D3A" w:rsidRPr="006558BD" w14:paraId="18D2330E" w14:textId="77777777" w:rsidTr="003C4C9C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5E73F7" w14:textId="47EF5E63" w:rsidR="007C2D3A" w:rsidRPr="006558BD" w:rsidRDefault="003C4C9C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iletina u bijelom umaku, tijesto pužići, zelena salata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C93AFF6" w14:textId="1CFA6100" w:rsidR="007C2D3A" w:rsidRPr="006558BD" w:rsidRDefault="0064644F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7, </w:t>
                            </w:r>
                            <w:r w:rsidR="00A83381">
                              <w:rPr>
                                <w:rFonts w:asciiTheme="majorHAnsi" w:hAnsiTheme="majorHAnsi" w:cstheme="majorHAnsi"/>
                              </w:rPr>
                              <w:t>9</w:t>
                            </w:r>
                          </w:p>
                        </w:tc>
                      </w:tr>
                      <w:tr w:rsidR="007C2D3A" w:rsidRPr="006558BD" w14:paraId="46D447FB" w14:textId="77777777" w:rsidTr="003C4C9C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FD6CE3" w14:textId="121297E0" w:rsidR="007C2D3A" w:rsidRPr="006558BD" w:rsidRDefault="0064644F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472145" w14:textId="5B806D58" w:rsidR="007C2D3A" w:rsidRPr="006558BD" w:rsidRDefault="0064644F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/</w:t>
                            </w:r>
                          </w:p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8208" w:type="dxa"/>
                              <w:tblInd w:w="54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581FE66C" w14:textId="77777777" w:rsidTr="003C4C9C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223C2E86" w:rsidR="007C2D3A" w:rsidRPr="006558BD" w:rsidRDefault="003C4C9C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ukuruzno hambi pecivo, šunka u ovitku, krastavci, rajčica, paprika...jogurt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49F557C2" w:rsidR="007C2D3A" w:rsidRPr="006558BD" w:rsidRDefault="00244DCD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ED1E4F">
                                    <w:rPr>
                                      <w:rFonts w:asciiTheme="majorHAnsi" w:hAnsiTheme="majorHAnsi" w:cstheme="majorHAnsi"/>
                                    </w:rPr>
                                    <w:t xml:space="preserve">7, </w:t>
                                  </w:r>
                                  <w:r w:rsidR="00D17957">
                                    <w:rPr>
                                      <w:rFonts w:asciiTheme="majorHAnsi" w:hAnsiTheme="majorHAnsi" w:cstheme="majorHAnsi"/>
                                    </w:rPr>
                                    <w:t>12</w:t>
                                  </w:r>
                                </w:p>
                              </w:tc>
                            </w:tr>
                            <w:tr w:rsidR="007C2D3A" w:rsidRPr="006558BD" w14:paraId="61D74A37" w14:textId="77777777" w:rsidTr="003C4C9C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460A250F" w:rsidR="007C2D3A" w:rsidRPr="006558BD" w:rsidRDefault="00ED1E4F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Pečeni svinjski kare u tamnom umaku, </w:t>
                                  </w:r>
                                  <w:r w:rsidR="003C4C9C">
                                    <w:rPr>
                                      <w:rFonts w:asciiTheme="majorHAnsi" w:hAnsiTheme="majorHAnsi" w:cstheme="majorHAnsi"/>
                                    </w:rPr>
                                    <w:t xml:space="preserve">riža s kukuruzom, kruh mix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i </w:t>
                                  </w:r>
                                  <w:r w:rsidR="003C4C9C">
                                    <w:rPr>
                                      <w:rFonts w:asciiTheme="majorHAnsi" w:hAnsiTheme="majorHAnsi" w:cstheme="majorHAnsi"/>
                                    </w:rPr>
                                    <w:t xml:space="preserve">kupus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salata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210E6D3D" w:rsidR="007C2D3A" w:rsidRPr="006558BD" w:rsidRDefault="000B588E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0A36F4">
                                    <w:rPr>
                                      <w:rFonts w:asciiTheme="majorHAnsi" w:hAnsiTheme="majorHAnsi" w:cstheme="majorHAnsi"/>
                                    </w:rPr>
                                    <w:t>9</w:t>
                                  </w:r>
                                </w:p>
                              </w:tc>
                            </w:tr>
                            <w:tr w:rsidR="007C2D3A" w:rsidRPr="006558BD" w14:paraId="382E19D3" w14:textId="77777777" w:rsidTr="003C4C9C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34D79755" w:rsidR="007C2D3A" w:rsidRPr="006558BD" w:rsidRDefault="003C4C9C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uding, cao - ca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67BC10A6" w:rsidR="007C2D3A" w:rsidRPr="006558BD" w:rsidRDefault="003C4C9C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31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8208" w:type="dxa"/>
                        <w:tblInd w:w="54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581FE66C" w14:textId="77777777" w:rsidTr="003C4C9C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223C2E86" w:rsidR="007C2D3A" w:rsidRPr="006558BD" w:rsidRDefault="003C4C9C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ukuruzno hambi pecivo, šunka u ovitku, krastavci, rajčica, paprika...jogurt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49F557C2" w:rsidR="007C2D3A" w:rsidRPr="006558BD" w:rsidRDefault="00244DCD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ED1E4F">
                              <w:rPr>
                                <w:rFonts w:asciiTheme="majorHAnsi" w:hAnsiTheme="majorHAnsi" w:cstheme="majorHAnsi"/>
                              </w:rPr>
                              <w:t xml:space="preserve">7, </w:t>
                            </w:r>
                            <w:r w:rsidR="00D17957">
                              <w:rPr>
                                <w:rFonts w:asciiTheme="majorHAnsi" w:hAnsiTheme="majorHAnsi" w:cstheme="majorHAnsi"/>
                              </w:rPr>
                              <w:t>12</w:t>
                            </w:r>
                          </w:p>
                        </w:tc>
                      </w:tr>
                      <w:tr w:rsidR="007C2D3A" w:rsidRPr="006558BD" w14:paraId="61D74A37" w14:textId="77777777" w:rsidTr="003C4C9C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460A250F" w:rsidR="007C2D3A" w:rsidRPr="006558BD" w:rsidRDefault="00ED1E4F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Pečeni svinjski kare u tamnom umaku, </w:t>
                            </w:r>
                            <w:r w:rsidR="003C4C9C">
                              <w:rPr>
                                <w:rFonts w:asciiTheme="majorHAnsi" w:hAnsiTheme="majorHAnsi" w:cstheme="majorHAnsi"/>
                              </w:rPr>
                              <w:t xml:space="preserve">riža s kukuruzom, kruh mix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i </w:t>
                            </w:r>
                            <w:r w:rsidR="003C4C9C">
                              <w:rPr>
                                <w:rFonts w:asciiTheme="majorHAnsi" w:hAnsiTheme="majorHAnsi" w:cstheme="majorHAnsi"/>
                              </w:rPr>
                              <w:t xml:space="preserve">kupus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salata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210E6D3D" w:rsidR="007C2D3A" w:rsidRPr="006558BD" w:rsidRDefault="000B588E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0A36F4">
                              <w:rPr>
                                <w:rFonts w:asciiTheme="majorHAnsi" w:hAnsiTheme="majorHAnsi" w:cstheme="majorHAnsi"/>
                              </w:rPr>
                              <w:t>9</w:t>
                            </w:r>
                          </w:p>
                        </w:tc>
                      </w:tr>
                      <w:tr w:rsidR="007C2D3A" w:rsidRPr="006558BD" w14:paraId="382E19D3" w14:textId="77777777" w:rsidTr="003C4C9C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34D79755" w:rsidR="007C2D3A" w:rsidRPr="006558BD" w:rsidRDefault="003C4C9C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uding, cao - ca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67BC10A6" w:rsidR="007C2D3A" w:rsidRPr="006558BD" w:rsidRDefault="003C4C9C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012DCDD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8208" w:type="dxa"/>
                              <w:tblInd w:w="479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3C4C9C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0D4DDC57" w:rsidR="00D242E8" w:rsidRPr="006558BD" w:rsidRDefault="003C4C9C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Savitak vanilija šumsko voće, sok jabuka-bazga, jogurt, mlijeko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59568074" w:rsidR="00D242E8" w:rsidRPr="006558BD" w:rsidRDefault="00D1795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ED1E4F">
                                    <w:rPr>
                                      <w:rFonts w:asciiTheme="majorHAnsi" w:hAnsiTheme="majorHAnsi" w:cstheme="majorHAnsi"/>
                                    </w:rPr>
                                    <w:t xml:space="preserve">3,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3C4C9C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16B000DB" w:rsidR="00D242E8" w:rsidRPr="006558BD" w:rsidRDefault="003C4C9C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arivo od mahuna s teletinom, kruh mix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4612ECE5" w:rsidR="00D242E8" w:rsidRPr="006558BD" w:rsidRDefault="003C4C9C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9, </w:t>
                                  </w:r>
                                  <w:r w:rsidR="00D17957"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2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3C4C9C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0E92E205" w:rsidR="00D242E8" w:rsidRPr="006558BD" w:rsidRDefault="003C4C9C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olač od mrkv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5CF22B33" w:rsidR="00D242E8" w:rsidRPr="006558BD" w:rsidRDefault="00D1795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  <w:r w:rsidR="003C4C9C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3,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7</w:t>
                                  </w:r>
                                  <w:r w:rsidR="003C4C9C">
                                    <w:rPr>
                                      <w:rFonts w:asciiTheme="majorHAnsi" w:hAnsiTheme="majorHAnsi" w:cstheme="majorHAnsi"/>
                                    </w:rPr>
                                    <w:t>, 6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2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83sc5A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8208" w:type="dxa"/>
                        <w:tblInd w:w="479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3C4C9C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0D4DDC57" w:rsidR="00D242E8" w:rsidRPr="006558BD" w:rsidRDefault="003C4C9C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Savitak vanilija šumsko voće, sok jabuka-bazga, jogurt, mlijeko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59568074" w:rsidR="00D242E8" w:rsidRPr="006558BD" w:rsidRDefault="00D1795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ED1E4F">
                              <w:rPr>
                                <w:rFonts w:asciiTheme="majorHAnsi" w:hAnsiTheme="majorHAnsi" w:cstheme="majorHAnsi"/>
                              </w:rPr>
                              <w:t xml:space="preserve">3,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  <w:tr w:rsidR="00D242E8" w:rsidRPr="006558BD" w14:paraId="0D028AFC" w14:textId="77777777" w:rsidTr="003C4C9C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16B000DB" w:rsidR="00D242E8" w:rsidRPr="006558BD" w:rsidRDefault="003C4C9C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arivo od mahuna s teletinom, kruh mix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4612ECE5" w:rsidR="00D242E8" w:rsidRPr="006558BD" w:rsidRDefault="003C4C9C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9, </w:t>
                            </w:r>
                            <w:r w:rsidR="00D17957"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12</w:t>
                            </w:r>
                          </w:p>
                        </w:tc>
                      </w:tr>
                      <w:tr w:rsidR="00D242E8" w:rsidRPr="006558BD" w14:paraId="40DE86F7" w14:textId="77777777" w:rsidTr="003C4C9C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0E92E205" w:rsidR="00D242E8" w:rsidRPr="006558BD" w:rsidRDefault="003C4C9C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olač od mrkv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5CF22B33" w:rsidR="00D242E8" w:rsidRPr="006558BD" w:rsidRDefault="00D1795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  <w:r w:rsidR="003C4C9C">
                              <w:rPr>
                                <w:rFonts w:asciiTheme="majorHAnsi" w:hAnsiTheme="majorHAnsi" w:cstheme="majorHAnsi"/>
                              </w:rPr>
                              <w:t xml:space="preserve"> 3,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7</w:t>
                            </w:r>
                            <w:r w:rsidR="003C4C9C">
                              <w:rPr>
                                <w:rFonts w:asciiTheme="majorHAnsi" w:hAnsiTheme="majorHAnsi" w:cstheme="majorHAnsi"/>
                              </w:rPr>
                              <w:t>, 6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C24536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4.75pt;height:842.95pt">
            <v:imagedata r:id="rId6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FB39A1"/>
    <w:multiLevelType w:val="hybridMultilevel"/>
    <w:tmpl w:val="3814A0C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A36F4"/>
    <w:rsid w:val="000B588E"/>
    <w:rsid w:val="000F3D1E"/>
    <w:rsid w:val="00100270"/>
    <w:rsid w:val="00102B60"/>
    <w:rsid w:val="00106D29"/>
    <w:rsid w:val="00106F9B"/>
    <w:rsid w:val="00123DA8"/>
    <w:rsid w:val="0012538F"/>
    <w:rsid w:val="00136795"/>
    <w:rsid w:val="001C44EF"/>
    <w:rsid w:val="001D5E41"/>
    <w:rsid w:val="00223CFC"/>
    <w:rsid w:val="00244DCD"/>
    <w:rsid w:val="00276384"/>
    <w:rsid w:val="002950BC"/>
    <w:rsid w:val="002A4AD4"/>
    <w:rsid w:val="00305B32"/>
    <w:rsid w:val="00316B18"/>
    <w:rsid w:val="003224C0"/>
    <w:rsid w:val="003C4C9C"/>
    <w:rsid w:val="003F790E"/>
    <w:rsid w:val="004166CE"/>
    <w:rsid w:val="00427F13"/>
    <w:rsid w:val="00453237"/>
    <w:rsid w:val="00467D5B"/>
    <w:rsid w:val="0047559F"/>
    <w:rsid w:val="004B5C52"/>
    <w:rsid w:val="004C1CB8"/>
    <w:rsid w:val="004E2033"/>
    <w:rsid w:val="005F7CFD"/>
    <w:rsid w:val="006300F5"/>
    <w:rsid w:val="0064644F"/>
    <w:rsid w:val="006558BD"/>
    <w:rsid w:val="00682A4F"/>
    <w:rsid w:val="00684362"/>
    <w:rsid w:val="006F1EF2"/>
    <w:rsid w:val="007073F8"/>
    <w:rsid w:val="00740344"/>
    <w:rsid w:val="00774964"/>
    <w:rsid w:val="007B42C2"/>
    <w:rsid w:val="007C0B35"/>
    <w:rsid w:val="007C2D3A"/>
    <w:rsid w:val="007C5688"/>
    <w:rsid w:val="007E49C2"/>
    <w:rsid w:val="007F2DB2"/>
    <w:rsid w:val="007F395B"/>
    <w:rsid w:val="0085409B"/>
    <w:rsid w:val="0086155A"/>
    <w:rsid w:val="00893246"/>
    <w:rsid w:val="008C5927"/>
    <w:rsid w:val="0091460F"/>
    <w:rsid w:val="00934780"/>
    <w:rsid w:val="0094296F"/>
    <w:rsid w:val="00953DD7"/>
    <w:rsid w:val="00957B9A"/>
    <w:rsid w:val="009679A6"/>
    <w:rsid w:val="00986B21"/>
    <w:rsid w:val="00993956"/>
    <w:rsid w:val="00995305"/>
    <w:rsid w:val="009A1243"/>
    <w:rsid w:val="009B2B2A"/>
    <w:rsid w:val="009B38B4"/>
    <w:rsid w:val="009E1126"/>
    <w:rsid w:val="00A00CE1"/>
    <w:rsid w:val="00A120A7"/>
    <w:rsid w:val="00A25837"/>
    <w:rsid w:val="00A43ECD"/>
    <w:rsid w:val="00A50FC2"/>
    <w:rsid w:val="00A52E85"/>
    <w:rsid w:val="00A64E69"/>
    <w:rsid w:val="00A80262"/>
    <w:rsid w:val="00A83381"/>
    <w:rsid w:val="00A85013"/>
    <w:rsid w:val="00A866E1"/>
    <w:rsid w:val="00A95903"/>
    <w:rsid w:val="00AB5A46"/>
    <w:rsid w:val="00AC386F"/>
    <w:rsid w:val="00AF6500"/>
    <w:rsid w:val="00B54CEC"/>
    <w:rsid w:val="00B5596B"/>
    <w:rsid w:val="00B64460"/>
    <w:rsid w:val="00B64BC7"/>
    <w:rsid w:val="00B765A3"/>
    <w:rsid w:val="00B80E41"/>
    <w:rsid w:val="00BD382E"/>
    <w:rsid w:val="00BD41C6"/>
    <w:rsid w:val="00BD47AA"/>
    <w:rsid w:val="00BE4F73"/>
    <w:rsid w:val="00BF1CFC"/>
    <w:rsid w:val="00C24536"/>
    <w:rsid w:val="00C55C6A"/>
    <w:rsid w:val="00C62FD4"/>
    <w:rsid w:val="00C73B9F"/>
    <w:rsid w:val="00CC1C43"/>
    <w:rsid w:val="00CE19D0"/>
    <w:rsid w:val="00D01575"/>
    <w:rsid w:val="00D17957"/>
    <w:rsid w:val="00D242E8"/>
    <w:rsid w:val="00D920DD"/>
    <w:rsid w:val="00DB30E2"/>
    <w:rsid w:val="00DC160D"/>
    <w:rsid w:val="00DD23AC"/>
    <w:rsid w:val="00DF3E56"/>
    <w:rsid w:val="00DF7FE3"/>
    <w:rsid w:val="00E022F0"/>
    <w:rsid w:val="00E3009F"/>
    <w:rsid w:val="00E30145"/>
    <w:rsid w:val="00E3482E"/>
    <w:rsid w:val="00E656D8"/>
    <w:rsid w:val="00E9425C"/>
    <w:rsid w:val="00EC118C"/>
    <w:rsid w:val="00EC28BC"/>
    <w:rsid w:val="00ED1E4F"/>
    <w:rsid w:val="00ED4FA1"/>
    <w:rsid w:val="00EE20E0"/>
    <w:rsid w:val="00F00D97"/>
    <w:rsid w:val="00F077CA"/>
    <w:rsid w:val="00F5224B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44D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D8DD8A-CF39-4237-B7EC-36C26891C0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eja</dc:creator>
  <cp:keywords/>
  <dc:description/>
  <cp:revision>4</cp:revision>
  <cp:lastPrinted>2026-02-24T08:52:00Z</cp:lastPrinted>
  <dcterms:created xsi:type="dcterms:W3CDTF">2026-05-21T05:58:00Z</dcterms:created>
  <dcterms:modified xsi:type="dcterms:W3CDTF">2026-05-21T07:22:00Z</dcterms:modified>
</cp:coreProperties>
</file>